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4435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88777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7758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2822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88913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275047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1842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0983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462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93445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0650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9829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8806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2713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12468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ртём Арутюнян</dc:creator>
  <dc:language>ru-RU</dc:language>
  <cp:keywords/>
  <dcterms:created xsi:type="dcterms:W3CDTF">2025-03-08T08:12:40Z</dcterms:created>
  <dcterms:modified xsi:type="dcterms:W3CDTF">2025-03-08T08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